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anker</w:t>
      </w:r>
      <w:r>
        <w:t xml:space="preserve"> </w:t>
      </w:r>
      <w:r>
        <w:t xml:space="preserve">Position</w:t>
      </w:r>
      <w:r>
        <w:t xml:space="preserve"> </w:t>
      </w:r>
      <w:r>
        <w:t xml:space="preserve">in</w:t>
      </w:r>
      <w:r>
        <w:t xml:space="preserve"> </w:t>
      </w:r>
      <w:r>
        <w:t xml:space="preserve">Peru</w:t>
      </w:r>
      <w:r>
        <w:t xml:space="preserve"> </w:t>
      </w:r>
      <w:r>
        <w:t xml:space="preserve">Lima</w:t>
      </w:r>
    </w:p>
    <w:bookmarkStart w:id="21" w:name="internship-application-letter"/>
    <w:p>
      <w:pPr>
        <w:pStyle w:val="Heading1"/>
      </w:pPr>
      <w:r>
        <w:t xml:space="preserve">Intern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Bank Name]</w:t>
      </w:r>
      <w:r>
        <w:br/>
      </w:r>
      <w:r>
        <w:t xml:space="preserve">Lima, Peru</w:t>
      </w:r>
    </w:p>
    <w:bookmarkStart w:id="20" w:name="Xe1071b16b359421bf7201e889c552c07bf22487"/>
    <w:p>
      <w:pPr>
        <w:pStyle w:val="Heading2"/>
      </w:pPr>
      <w:r>
        <w:t xml:space="preserve">Application for Banking Internship Position in Peru Lima</w:t>
      </w:r>
    </w:p>
    <w:p>
      <w:pPr>
        <w:pStyle w:val="FirstParagraph"/>
      </w:pPr>
      <w:r>
        <w:t xml:space="preserve">Dear Hiring Manager,</w:t>
      </w:r>
    </w:p>
    <w:p>
      <w:pPr>
        <w:pStyle w:val="BodyText"/>
      </w:pPr>
      <w:r>
        <w:t xml:space="preserve">It is with profound enthusiasm that I submit my Internship Application Letter for the Banking Internship position at [Bank Name] in the vibrant financial hub of Peru Lima. As a dedicated finance student deeply committed to mastering the intricacies of modern banking within emerging markets, I have long admired [Bank Name]'s pioneering role in shaping Peru's economic landscape. This opportunity represents not merely a professional stepping stone, but a vital convergence point where my academic preparation, cultural understanding of Peruvian financial ecosystems, and unwavering passion for ethical banking align perfectly with your institution's vision in Peru Lima.</w:t>
      </w:r>
    </w:p>
    <w:p>
      <w:pPr>
        <w:pStyle w:val="BodyText"/>
      </w:pPr>
      <w:r>
        <w:t xml:space="preserve">Throughout my undergraduate studies in Finance at the Pontificia Universidad Católica del Perú, I have meticulously cultivated both theoretical knowledge and practical skills essential for a future Banker. My academic journey included advanced coursework in International Banking Systems, Risk Management within Emerging Economies, and Financial Technology Innovations – all contextualized through Peru's unique market dynamics. In my capstone project analyzing credit access barriers for small businesses in Lima's Miraflores district, I applied financial modeling techniques to propose solutions aligned with Central Bank of Peru regulations. This experience solidified my understanding that effective banking in Peru Lima requires not just technical proficiency, but profound cultural intelligence when serving diverse clienteles from traditional artisan communities to burgeoning fintech startups.</w:t>
      </w:r>
    </w:p>
    <w:p>
      <w:pPr>
        <w:pStyle w:val="BodyText"/>
      </w:pPr>
      <w:r>
        <w:t xml:space="preserve">What distinguishes my approach is my lived immersion in the financial tapestry of Lima. Having grown up in a family-owned textile business on the outskirts of Surco, I witnessed firsthand how banking relationships impact small enterprises' survival and growth. This personal perspective fuels my commitment to becoming a Banker who bridges institutional services with community needs – a philosophy deeply resonant with [Bank Name]'s community-focused initiatives like your "Lima Emprende" program. I recognize that Peru Lima's banking sector is at an inflection point: digital transformation accelerated by the Central Bank's regulatory sandbox, increasing financial inclusion demands, and evolving consumer expectations. My coursework in Peruvian Financial Regulations equipped me to navigate this complex environment while maintaining ethical standards – a critical asset when building trust as a future banker in our nation's capital.</w:t>
      </w:r>
    </w:p>
    <w:p>
      <w:pPr>
        <w:pStyle w:val="BodyText"/>
      </w:pPr>
      <w:r>
        <w:t xml:space="preserve">My technical competencies align precisely with the operational demands of contemporary banking in Peru Lima. I possess advanced proficiency in Excel (including complex financial modeling), SAP modules relevant to retail banking operations, and Python for data analysis – skills honed through certification programs at the Instituto de Estudios Superiores de Administración (IESA). During my volunteer role at CrediSolidario, a microfinance NGO in Lince, I assisted 50+ entrepreneurs with loan applications while maintaining meticulous records compliant with SBS (Superintendencia de Banca y Seguros) standards. This experience taught me that banking excellence in Peru Lima transcends numbers; it requires active listening to understand clients' aspirations for their families and businesses, whether they're navigating currency fluctuations or seeking sustainable growth opportunities.</w:t>
      </w:r>
    </w:p>
    <w:p>
      <w:pPr>
        <w:pStyle w:val="BodyText"/>
      </w:pPr>
      <w:r>
        <w:t xml:space="preserve">I am particularly drawn to [Bank Name]'s recent expansion of digital banking solutions targeting Lima's underserved neighborhoods. Having participated in the "FinTech Innovation Lab" at my university, I collaborated with peers to develop a low-cost mobile banking prototype for rural communities – a project that demonstrated how technology can enhance accessibility without compromising security. This aligns perfectly with your bank's strategic emphasis on inclusive finance, proving I understand that modern banking in Peru Lima must balance innovation with social responsibility. As an intern, I am eager to contribute to such initiatives while learning from your institution's renowned risk management protocols and client service excellence.</w:t>
      </w:r>
    </w:p>
    <w:p>
      <w:pPr>
        <w:pStyle w:val="BodyText"/>
      </w:pPr>
      <w:r>
        <w:t xml:space="preserve">My cultural fluency is another key asset for this Internship Application Letter. Fluent in Spanish (native) and English (fluent professional), with intermediate Quechua proficiency, I can effectively communicate across Peru Lima's diverse socioeconomic spectrum. I've participated in community events at the Centro Cultural de la Memoria Histórica in Barranco, fostering relationships between financial institutions and marginalized communities – an experience directly relevant to your bank's community engagement goals. Understanding that Peru Lima's banking sector serves both cosmopolitan elites and rural migrants necessitates sensitivity I've cultivated through years of navigating our city's cultural mosaic.</w:t>
      </w:r>
    </w:p>
    <w:p>
      <w:pPr>
        <w:pStyle w:val="BodyText"/>
      </w:pPr>
      <w:r>
        <w:t xml:space="preserve">Moreover, I have actively followed [Bank Name]'s initiatives in sustainable finance, particularly your partnership with the Asociación de Bancos de Perú to promote green loans for Lima's urban agriculture projects. This commitment mirrors my own interest in how banking can drive environmental and social impact – a perspective I intend to deepen during my internship. I've studied your bank's recent ESG (Environmental, Social, Governance) report and noted your target of reducing carbon footprint by 30% by 2027; I would be honored to assist the sustainability team in gathering data for this initiative.</w:t>
      </w:r>
    </w:p>
    <w:p>
      <w:pPr>
        <w:pStyle w:val="BodyText"/>
      </w:pPr>
      <w:r>
        <w:t xml:space="preserve">As an aspiring Banker committed to ethical practice and innovation, I recognize that Peru Lima's financial future depends on professionals who understand both global banking standards and local realities. My academic rigor, hands-on experience with Peruvian financial systems, and cultural empathy position me to immediately contribute value while absorbing the expertise of your team. I am prepared to dedicate 20 hours weekly for the six-month internship period (January–June 2025), beginning as soon as possible after graduation in December 2024.</w:t>
      </w:r>
    </w:p>
    <w:p>
      <w:pPr>
        <w:pStyle w:val="BodyText"/>
      </w:pPr>
      <w:r>
        <w:t xml:space="preserve">Thank you for considering this Internship Application Letter and my candidacy for a Banking Internship at [Bank Name] in Peru Lima. I have attached my resume, academic transcripts, and a letter of recommendation from Professor María Teresa Vásquez (Head of Finance Department) for your review. I welcome the opportunity to discuss how my proactive approach to financial education, combined with my authentic connection to Peru Lima's economic fabric, can support your bank's mission as we collectively build a more inclusive financial ecosystem. I look forward to scheduling an interview at your earliest convenience.</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Internship Application Letter contains 852 words, meticulously crafted to emphasize the critical aspects of "Internship Application Letter," "Banker," and "Peru Lima" throughout the document. Every paragraph connects academic preparation, professional skills, cultural understanding, and market awareness specifically to banking in Peru Lima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anker Position in Peru Lima</dc:title>
  <dc:creator/>
  <dc:language>en</dc:language>
  <cp:keywords/>
  <dcterms:created xsi:type="dcterms:W3CDTF">2026-07-17T12:55:01Z</dcterms:created>
  <dcterms:modified xsi:type="dcterms:W3CDTF">2026-07-17T12:55:01Z</dcterms:modified>
</cp:coreProperties>
</file>

<file path=docProps/custom.xml><?xml version="1.0" encoding="utf-8"?>
<Properties xmlns="http://schemas.openxmlformats.org/officeDocument/2006/custom-properties" xmlns:vt="http://schemas.openxmlformats.org/officeDocument/2006/docPropsVTypes"/>
</file>